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D07F3" w:rsidRDefault="00364442" w:rsidP="006515D5">
      <w:pPr>
        <w:spacing w:after="0"/>
        <w:rPr>
          <w:rFonts w:ascii="Times New Roman" w:hAnsi="Times New Roman" w:cs="Times New Roman"/>
          <w:b/>
          <w:smallCaps/>
          <w:sz w:val="32"/>
          <w:szCs w:val="24"/>
        </w:rPr>
      </w:pPr>
      <w:bookmarkStart w:id="0" w:name="_GoBack"/>
      <w:r w:rsidRPr="00FD07F3">
        <w:rPr>
          <w:rFonts w:ascii="Times New Roman" w:hAnsi="Times New Roman" w:cs="Times New Roman"/>
          <w:b/>
          <w:smallCaps/>
          <w:sz w:val="32"/>
          <w:szCs w:val="24"/>
        </w:rPr>
        <w:t>Donald Harvey</w:t>
      </w:r>
    </w:p>
    <w:bookmarkEnd w:id="0"/>
    <w:p w:rsidR="00FD07F3" w:rsidRPr="00FD07F3" w:rsidRDefault="00364442" w:rsidP="00FD07F3">
      <w:pPr>
        <w:tabs>
          <w:tab w:val="right" w:pos="9360"/>
        </w:tabs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FD07F3">
        <w:rPr>
          <w:rFonts w:ascii="Times New Roman" w:hAnsi="Times New Roman" w:cs="Times New Roman"/>
          <w:i/>
          <w:sz w:val="32"/>
          <w:szCs w:val="24"/>
        </w:rPr>
        <w:t>Auto Mechanic</w:t>
      </w:r>
      <w:r w:rsidR="00FD07F3" w:rsidRPr="00FD07F3">
        <w:rPr>
          <w:rFonts w:ascii="Times New Roman" w:hAnsi="Times New Roman" w:cs="Times New Roman"/>
          <w:i/>
          <w:sz w:val="32"/>
          <w:szCs w:val="24"/>
        </w:rPr>
        <w:tab/>
      </w:r>
      <w:r w:rsidR="00FD07F3" w:rsidRPr="00FD07F3">
        <w:rPr>
          <w:rFonts w:ascii="Times New Roman" w:hAnsi="Times New Roman" w:cs="Times New Roman"/>
          <w:i/>
          <w:sz w:val="24"/>
          <w:szCs w:val="24"/>
        </w:rPr>
        <w:t>Message: (316) 265-5211 ext. 208</w:t>
      </w:r>
    </w:p>
    <w:p w:rsidR="00FD07F3" w:rsidRPr="00FD07F3" w:rsidRDefault="00FD07F3" w:rsidP="00FD07F3">
      <w:pPr>
        <w:tabs>
          <w:tab w:val="right" w:pos="9360"/>
        </w:tabs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dharvey@wwrfresource.com</w:t>
      </w:r>
      <w:r w:rsidRPr="00FD07F3">
        <w:rPr>
          <w:rFonts w:ascii="Times New Roman" w:hAnsi="Times New Roman" w:cs="Times New Roman"/>
          <w:sz w:val="24"/>
          <w:szCs w:val="24"/>
        </w:rPr>
        <w:tab/>
      </w:r>
      <w:r w:rsidRPr="00FD07F3">
        <w:rPr>
          <w:rFonts w:ascii="Times New Roman" w:hAnsi="Times New Roman" w:cs="Times New Roman"/>
          <w:i/>
          <w:sz w:val="24"/>
          <w:szCs w:val="24"/>
        </w:rPr>
        <w:t>401 S. Emporia, Wichita, KS 67202</w:t>
      </w:r>
    </w:p>
    <w:p w:rsidR="00364442" w:rsidRPr="00FD07F3" w:rsidRDefault="00364442" w:rsidP="00FD07F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FD07F3">
        <w:rPr>
          <w:rFonts w:ascii="Times New Roman" w:hAnsi="Times New Roman" w:cs="Times New Roman"/>
          <w:b/>
          <w:smallCaps/>
          <w:sz w:val="24"/>
          <w:szCs w:val="24"/>
        </w:rPr>
        <w:t>Summary of Qualifications</w:t>
      </w:r>
    </w:p>
    <w:p w:rsidR="00364442" w:rsidRPr="00FD07F3" w:rsidRDefault="00364442" w:rsidP="006515D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Auto</w:t>
      </w:r>
      <w:r w:rsidRPr="00FD07F3">
        <w:rPr>
          <w:rFonts w:ascii="Times New Roman" w:hAnsi="Times New Roman" w:cs="Times New Roman"/>
          <w:sz w:val="24"/>
          <w:szCs w:val="24"/>
        </w:rPr>
        <w:t xml:space="preserve"> Mechanic with over 20 years’ experience owning and operating automotive shops.</w:t>
      </w:r>
    </w:p>
    <w:p w:rsidR="00364442" w:rsidRPr="00FD07F3" w:rsidRDefault="00364442" w:rsidP="006515D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Able to operate bobcats, backhoes, tractors, and other equipment.</w:t>
      </w:r>
    </w:p>
    <w:p w:rsidR="00364442" w:rsidRPr="00FD07F3" w:rsidRDefault="00364442" w:rsidP="006515D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Familiar with the use of basic power tools including grinders, chainsaws, weed eaters.</w:t>
      </w:r>
    </w:p>
    <w:p w:rsidR="00364442" w:rsidRPr="00FD07F3" w:rsidRDefault="00364442" w:rsidP="006515D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Some experience welding and cutting met</w:t>
      </w:r>
      <w:r w:rsidR="006515D5" w:rsidRPr="00FD07F3">
        <w:rPr>
          <w:rFonts w:ascii="Times New Roman" w:hAnsi="Times New Roman" w:cs="Times New Roman"/>
          <w:sz w:val="24"/>
          <w:szCs w:val="24"/>
        </w:rPr>
        <w:t>al with torches.</w:t>
      </w:r>
    </w:p>
    <w:p w:rsidR="00364442" w:rsidRPr="00FD07F3" w:rsidRDefault="006515D5" w:rsidP="00FD07F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FD07F3">
        <w:rPr>
          <w:rFonts w:ascii="Times New Roman" w:hAnsi="Times New Roman" w:cs="Times New Roman"/>
          <w:b/>
          <w:smallCaps/>
          <w:sz w:val="24"/>
          <w:szCs w:val="24"/>
        </w:rPr>
        <w:t>Recent Employment</w:t>
      </w:r>
    </w:p>
    <w:p w:rsidR="00364442" w:rsidRPr="00FD07F3" w:rsidRDefault="00364442" w:rsidP="006515D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i/>
          <w:sz w:val="24"/>
          <w:szCs w:val="24"/>
        </w:rPr>
        <w:t>Utility Worker</w:t>
      </w:r>
      <w:r w:rsidR="00FD07F3" w:rsidRPr="00FD07F3">
        <w:rPr>
          <w:rFonts w:ascii="Times New Roman" w:hAnsi="Times New Roman" w:cs="Times New Roman"/>
          <w:sz w:val="24"/>
          <w:szCs w:val="24"/>
        </w:rPr>
        <w:t xml:space="preserve"> </w:t>
      </w:r>
      <w:r w:rsidR="00FD07F3">
        <w:rPr>
          <w:rFonts w:ascii="Times New Roman" w:hAnsi="Times New Roman" w:cs="Times New Roman"/>
          <w:sz w:val="24"/>
          <w:szCs w:val="24"/>
        </w:rPr>
        <w:t>(</w:t>
      </w:r>
      <w:r w:rsidR="00FD07F3" w:rsidRPr="00FD07F3">
        <w:rPr>
          <w:rFonts w:ascii="Times New Roman" w:hAnsi="Times New Roman" w:cs="Times New Roman"/>
          <w:sz w:val="24"/>
          <w:szCs w:val="24"/>
        </w:rPr>
        <w:t xml:space="preserve">Fall ’17 – Spring </w:t>
      </w:r>
      <w:r w:rsidR="00FD07F3">
        <w:rPr>
          <w:rFonts w:ascii="Times New Roman" w:hAnsi="Times New Roman" w:cs="Times New Roman"/>
          <w:sz w:val="24"/>
          <w:szCs w:val="24"/>
        </w:rPr>
        <w:t>’</w:t>
      </w:r>
      <w:r w:rsidR="00FD07F3" w:rsidRPr="00FD07F3">
        <w:rPr>
          <w:rFonts w:ascii="Times New Roman" w:hAnsi="Times New Roman" w:cs="Times New Roman"/>
          <w:sz w:val="24"/>
          <w:szCs w:val="24"/>
        </w:rPr>
        <w:t>18</w:t>
      </w:r>
      <w:r w:rsidR="00FD07F3">
        <w:rPr>
          <w:rFonts w:ascii="Times New Roman" w:hAnsi="Times New Roman" w:cs="Times New Roman"/>
          <w:sz w:val="24"/>
          <w:szCs w:val="24"/>
        </w:rPr>
        <w:t>)</w:t>
      </w:r>
      <w:r w:rsidR="00FD07F3">
        <w:rPr>
          <w:rFonts w:ascii="Times New Roman" w:hAnsi="Times New Roman" w:cs="Times New Roman"/>
          <w:sz w:val="24"/>
          <w:szCs w:val="24"/>
        </w:rPr>
        <w:tab/>
      </w:r>
      <w:r w:rsidR="00FD07F3">
        <w:rPr>
          <w:rFonts w:ascii="Times New Roman" w:hAnsi="Times New Roman" w:cs="Times New Roman"/>
          <w:sz w:val="24"/>
          <w:szCs w:val="24"/>
        </w:rPr>
        <w:tab/>
      </w:r>
      <w:r w:rsidRPr="00FD07F3">
        <w:rPr>
          <w:rFonts w:ascii="Times New Roman" w:hAnsi="Times New Roman" w:cs="Times New Roman"/>
          <w:sz w:val="24"/>
          <w:szCs w:val="24"/>
        </w:rPr>
        <w:t>City of Norton</w:t>
      </w:r>
      <w:r w:rsidR="00FD07F3">
        <w:rPr>
          <w:rFonts w:ascii="Times New Roman" w:hAnsi="Times New Roman" w:cs="Times New Roman"/>
          <w:sz w:val="24"/>
          <w:szCs w:val="24"/>
        </w:rPr>
        <w:t xml:space="preserve">, </w:t>
      </w:r>
      <w:r w:rsidRPr="00FD07F3">
        <w:rPr>
          <w:rFonts w:ascii="Times New Roman" w:hAnsi="Times New Roman" w:cs="Times New Roman"/>
          <w:sz w:val="24"/>
          <w:szCs w:val="24"/>
        </w:rPr>
        <w:t>Norton, KS</w:t>
      </w:r>
      <w:r w:rsidRPr="00FD07F3">
        <w:rPr>
          <w:rFonts w:ascii="Times New Roman" w:hAnsi="Times New Roman" w:cs="Times New Roman"/>
          <w:sz w:val="24"/>
          <w:szCs w:val="24"/>
        </w:rPr>
        <w:tab/>
      </w:r>
    </w:p>
    <w:p w:rsidR="00364442" w:rsidRPr="00FD07F3" w:rsidRDefault="00364442" w:rsidP="006515D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Maintained all grounds areas across and around multiple locations and buildings.</w:t>
      </w:r>
    </w:p>
    <w:p w:rsidR="00364442" w:rsidRPr="00FD07F3" w:rsidRDefault="00364442" w:rsidP="006515D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Followed seasonal schedules to mow grass, trim edges around sidewalks and remove/trim trees.</w:t>
      </w:r>
    </w:p>
    <w:p w:rsidR="00364442" w:rsidRPr="00FD07F3" w:rsidRDefault="00364442" w:rsidP="006515D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 xml:space="preserve">Performed basic concrete </w:t>
      </w:r>
      <w:r w:rsidR="006515D5" w:rsidRPr="00FD07F3">
        <w:rPr>
          <w:rFonts w:ascii="Times New Roman" w:hAnsi="Times New Roman" w:cs="Times New Roman"/>
          <w:sz w:val="24"/>
          <w:szCs w:val="24"/>
        </w:rPr>
        <w:t>work and construction.</w:t>
      </w:r>
    </w:p>
    <w:p w:rsidR="006515D5" w:rsidRPr="00FD07F3" w:rsidRDefault="006515D5" w:rsidP="006515D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Operated chainsaws to cut and remove branches and limbs from roadways to be mulched in wood chipper.</w:t>
      </w:r>
    </w:p>
    <w:p w:rsidR="006515D5" w:rsidRPr="00FD07F3" w:rsidRDefault="006515D5" w:rsidP="00FD07F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FD07F3">
        <w:rPr>
          <w:rFonts w:ascii="Times New Roman" w:hAnsi="Times New Roman" w:cs="Times New Roman"/>
          <w:b/>
          <w:smallCaps/>
          <w:sz w:val="24"/>
          <w:szCs w:val="24"/>
        </w:rPr>
        <w:t>Relevant Experience</w:t>
      </w:r>
    </w:p>
    <w:p w:rsidR="006515D5" w:rsidRPr="00FD07F3" w:rsidRDefault="00FD07F3" w:rsidP="00FD07F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i/>
          <w:sz w:val="24"/>
          <w:szCs w:val="24"/>
        </w:rPr>
        <w:t>Mechanic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FD07F3">
        <w:rPr>
          <w:rFonts w:ascii="Times New Roman" w:hAnsi="Times New Roman" w:cs="Times New Roman"/>
          <w:sz w:val="24"/>
          <w:szCs w:val="24"/>
        </w:rPr>
        <w:t>2016 – 2017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ab/>
        <w:t xml:space="preserve">Triple K Auto Repair, </w:t>
      </w:r>
      <w:r w:rsidR="006515D5" w:rsidRPr="00FD07F3">
        <w:rPr>
          <w:rFonts w:ascii="Times New Roman" w:hAnsi="Times New Roman" w:cs="Times New Roman"/>
          <w:sz w:val="24"/>
          <w:szCs w:val="24"/>
        </w:rPr>
        <w:t>Atchison, KS</w:t>
      </w:r>
      <w:r w:rsidR="006515D5" w:rsidRPr="00FD07F3">
        <w:rPr>
          <w:rFonts w:ascii="Times New Roman" w:hAnsi="Times New Roman" w:cs="Times New Roman"/>
          <w:sz w:val="24"/>
          <w:szCs w:val="24"/>
        </w:rPr>
        <w:tab/>
      </w:r>
    </w:p>
    <w:p w:rsidR="006515D5" w:rsidRPr="00FD07F3" w:rsidRDefault="006515D5" w:rsidP="006515D5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Worked on a variety of automobiles and equipment, including cars, trucks, tractors, and mowers.</w:t>
      </w:r>
    </w:p>
    <w:p w:rsidR="006515D5" w:rsidRPr="00FD07F3" w:rsidRDefault="006515D5" w:rsidP="006515D5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Specialized in the installation of automotive glass and repairs.</w:t>
      </w:r>
    </w:p>
    <w:p w:rsidR="00FD07F3" w:rsidRPr="00FD07F3" w:rsidRDefault="00FD07F3" w:rsidP="00FD07F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Select</w:t>
      </w:r>
      <w:r w:rsidRPr="00FD07F3">
        <w:rPr>
          <w:rFonts w:ascii="Times New Roman" w:hAnsi="Times New Roman" w:cs="Times New Roman"/>
          <w:sz w:val="24"/>
          <w:szCs w:val="24"/>
        </w:rPr>
        <w:t>ed</w:t>
      </w:r>
      <w:r w:rsidRPr="00FD07F3">
        <w:rPr>
          <w:rFonts w:ascii="Times New Roman" w:hAnsi="Times New Roman" w:cs="Times New Roman"/>
          <w:sz w:val="24"/>
          <w:szCs w:val="24"/>
        </w:rPr>
        <w:t xml:space="preserve"> appropriate tools, safety equipment, and parts, according to job requirements.</w:t>
      </w:r>
    </w:p>
    <w:p w:rsidR="00FD07F3" w:rsidRPr="00FD07F3" w:rsidRDefault="00FD07F3" w:rsidP="00FD07F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Held cut or uneven edges of glass against automated abrasive belts to shape or smooth edges.</w:t>
      </w:r>
    </w:p>
    <w:p w:rsidR="006515D5" w:rsidRPr="00FD07F3" w:rsidRDefault="006515D5" w:rsidP="00FD07F3">
      <w:pPr>
        <w:tabs>
          <w:tab w:val="right" w:pos="9360"/>
        </w:tabs>
        <w:spacing w:before="100" w:beforeAutospacing="1"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i/>
          <w:sz w:val="24"/>
          <w:szCs w:val="24"/>
        </w:rPr>
        <w:t>Glass Installer</w:t>
      </w:r>
      <w:r w:rsidR="00FD07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D07F3">
        <w:rPr>
          <w:rFonts w:ascii="Times New Roman" w:hAnsi="Times New Roman" w:cs="Times New Roman"/>
          <w:sz w:val="24"/>
          <w:szCs w:val="24"/>
        </w:rPr>
        <w:t>(2</w:t>
      </w:r>
      <w:r w:rsidR="00FD07F3" w:rsidRPr="00FD07F3">
        <w:rPr>
          <w:rFonts w:ascii="Times New Roman" w:hAnsi="Times New Roman" w:cs="Times New Roman"/>
          <w:sz w:val="24"/>
          <w:szCs w:val="24"/>
        </w:rPr>
        <w:t>014 – 2016</w:t>
      </w:r>
      <w:r w:rsidR="00FD07F3">
        <w:rPr>
          <w:rFonts w:ascii="Times New Roman" w:hAnsi="Times New Roman" w:cs="Times New Roman"/>
          <w:sz w:val="24"/>
          <w:szCs w:val="24"/>
        </w:rPr>
        <w:t>)</w:t>
      </w:r>
      <w:r w:rsidR="00FD07F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FD07F3">
        <w:rPr>
          <w:rFonts w:ascii="Times New Roman" w:hAnsi="Times New Roman" w:cs="Times New Roman"/>
          <w:sz w:val="24"/>
          <w:szCs w:val="24"/>
        </w:rPr>
        <w:t>Kautz</w:t>
      </w:r>
      <w:proofErr w:type="spellEnd"/>
      <w:r w:rsidRPr="00FD07F3">
        <w:rPr>
          <w:rFonts w:ascii="Times New Roman" w:hAnsi="Times New Roman" w:cs="Times New Roman"/>
          <w:sz w:val="24"/>
          <w:szCs w:val="24"/>
        </w:rPr>
        <w:t xml:space="preserve"> Aut</w:t>
      </w:r>
      <w:r w:rsidR="00FD07F3">
        <w:rPr>
          <w:rFonts w:ascii="Times New Roman" w:hAnsi="Times New Roman" w:cs="Times New Roman"/>
          <w:sz w:val="24"/>
          <w:szCs w:val="24"/>
        </w:rPr>
        <w:t xml:space="preserve">o, </w:t>
      </w:r>
      <w:r w:rsidRPr="00FD07F3">
        <w:rPr>
          <w:rFonts w:ascii="Times New Roman" w:hAnsi="Times New Roman" w:cs="Times New Roman"/>
          <w:sz w:val="24"/>
          <w:szCs w:val="24"/>
        </w:rPr>
        <w:t>Atchison, KS</w:t>
      </w:r>
      <w:r w:rsidR="00FD07F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4442" w:rsidRPr="00FD07F3" w:rsidRDefault="006515D5" w:rsidP="006515D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Replaced and repaired broken windshields and window glass in motor vehicles.</w:t>
      </w:r>
    </w:p>
    <w:p w:rsidR="006515D5" w:rsidRPr="00FD07F3" w:rsidRDefault="006515D5" w:rsidP="006515D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 xml:space="preserve">Primed all scratches on </w:t>
      </w:r>
      <w:proofErr w:type="spellStart"/>
      <w:r w:rsidRPr="00FD07F3">
        <w:rPr>
          <w:rFonts w:ascii="Times New Roman" w:hAnsi="Times New Roman" w:cs="Times New Roman"/>
          <w:sz w:val="24"/>
          <w:szCs w:val="24"/>
        </w:rPr>
        <w:t>pinchwelds</w:t>
      </w:r>
      <w:proofErr w:type="spellEnd"/>
      <w:r w:rsidRPr="00FD07F3">
        <w:rPr>
          <w:rFonts w:ascii="Times New Roman" w:hAnsi="Times New Roman" w:cs="Times New Roman"/>
          <w:sz w:val="24"/>
          <w:szCs w:val="24"/>
        </w:rPr>
        <w:t xml:space="preserve"> with primer and allowed to dry.</w:t>
      </w:r>
    </w:p>
    <w:p w:rsidR="006515D5" w:rsidRPr="00FD07F3" w:rsidRDefault="006515D5" w:rsidP="006515D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Allowed all glass parts installed with urethane ample time to cure, taking temperature and humidity into account.</w:t>
      </w:r>
    </w:p>
    <w:p w:rsidR="00FD07F3" w:rsidRPr="00FD07F3" w:rsidRDefault="00FD07F3" w:rsidP="00FD07F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 xml:space="preserve">Installed </w:t>
      </w:r>
      <w:r w:rsidRPr="00FD07F3">
        <w:rPr>
          <w:rFonts w:ascii="Times New Roman" w:hAnsi="Times New Roman" w:cs="Times New Roman"/>
          <w:sz w:val="24"/>
          <w:szCs w:val="24"/>
        </w:rPr>
        <w:t>rubber channeling strips around edges of glass or frames to weatherproof windows or to prevent rattling.</w:t>
      </w:r>
    </w:p>
    <w:p w:rsidR="00364442" w:rsidRPr="00FD07F3" w:rsidRDefault="00364442" w:rsidP="00FD07F3">
      <w:pPr>
        <w:tabs>
          <w:tab w:val="right" w:pos="9360"/>
        </w:tabs>
        <w:spacing w:before="100" w:beforeAutospacing="1"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i/>
          <w:sz w:val="24"/>
          <w:szCs w:val="24"/>
        </w:rPr>
        <w:t>Mechanic Owner</w:t>
      </w:r>
      <w:r w:rsidR="00FD07F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D07F3">
        <w:rPr>
          <w:rFonts w:ascii="Times New Roman" w:hAnsi="Times New Roman" w:cs="Times New Roman"/>
          <w:sz w:val="24"/>
          <w:szCs w:val="24"/>
        </w:rPr>
        <w:t>(2008 – 2014)</w:t>
      </w:r>
      <w:r w:rsidR="00FD07F3">
        <w:rPr>
          <w:rFonts w:ascii="Times New Roman" w:hAnsi="Times New Roman" w:cs="Times New Roman"/>
          <w:sz w:val="24"/>
          <w:szCs w:val="24"/>
        </w:rPr>
        <w:tab/>
      </w:r>
      <w:r w:rsidR="006515D5" w:rsidRPr="00FD07F3">
        <w:rPr>
          <w:rFonts w:ascii="Times New Roman" w:hAnsi="Times New Roman" w:cs="Times New Roman"/>
          <w:sz w:val="24"/>
          <w:szCs w:val="24"/>
        </w:rPr>
        <w:t>Atchison, KS</w:t>
      </w:r>
    </w:p>
    <w:p w:rsidR="00364442" w:rsidRPr="00FD07F3" w:rsidRDefault="00364442" w:rsidP="006515D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Maintained, repaired, and overhauled automotive and construction equipment.</w:t>
      </w:r>
    </w:p>
    <w:p w:rsidR="00364442" w:rsidRPr="00FD07F3" w:rsidRDefault="00364442" w:rsidP="006515D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Serviced and maintained all types of cars, trucks, and SUVs.</w:t>
      </w:r>
    </w:p>
    <w:p w:rsidR="00364442" w:rsidRPr="00FD07F3" w:rsidRDefault="00364442" w:rsidP="006515D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Completed rebuilds, part replacements, and all tire work.</w:t>
      </w:r>
    </w:p>
    <w:p w:rsidR="00364442" w:rsidRPr="00FD07F3" w:rsidRDefault="00364442" w:rsidP="006515D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D07F3">
        <w:rPr>
          <w:rFonts w:ascii="Times New Roman" w:hAnsi="Times New Roman" w:cs="Times New Roman"/>
          <w:sz w:val="24"/>
          <w:szCs w:val="24"/>
        </w:rPr>
        <w:t>Prepared and kept accurate maintenance records and reports.</w:t>
      </w:r>
    </w:p>
    <w:sectPr w:rsidR="00364442" w:rsidRPr="00FD07F3" w:rsidSect="00FD07F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31CE2"/>
    <w:multiLevelType w:val="hybridMultilevel"/>
    <w:tmpl w:val="84DA2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633273"/>
    <w:multiLevelType w:val="hybridMultilevel"/>
    <w:tmpl w:val="367CC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FF4C4A"/>
    <w:multiLevelType w:val="hybridMultilevel"/>
    <w:tmpl w:val="08D67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1D474B"/>
    <w:multiLevelType w:val="hybridMultilevel"/>
    <w:tmpl w:val="89A85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1C35FA"/>
    <w:multiLevelType w:val="hybridMultilevel"/>
    <w:tmpl w:val="D9CC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66E5F98"/>
    <w:multiLevelType w:val="hybridMultilevel"/>
    <w:tmpl w:val="2486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DAxtTQytzA0NTdQ0lEKTi0uzszPAykwrAUAfkzPSSwAAAA="/>
  </w:docVars>
  <w:rsids>
    <w:rsidRoot w:val="00364442"/>
    <w:rsid w:val="00364442"/>
    <w:rsid w:val="00522C52"/>
    <w:rsid w:val="006515D5"/>
    <w:rsid w:val="007302DC"/>
    <w:rsid w:val="007E2073"/>
    <w:rsid w:val="00FD0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444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444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444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44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3-15T18:44:00Z</cp:lastPrinted>
  <dcterms:created xsi:type="dcterms:W3CDTF">2018-03-15T18:00:00Z</dcterms:created>
  <dcterms:modified xsi:type="dcterms:W3CDTF">2018-03-15T18:48:00Z</dcterms:modified>
</cp:coreProperties>
</file>